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5CA" w:rsidRDefault="00D835CA" w:rsidP="00D835CA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AU"/>
        </w:rPr>
      </w:pPr>
      <w:proofErr w:type="spellStart"/>
      <w:r w:rsidRPr="000A028F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AU"/>
        </w:rPr>
        <w:t>Pseudocode</w:t>
      </w:r>
      <w:proofErr w:type="spellEnd"/>
      <w:r w:rsidRPr="000A028F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AU"/>
        </w:rPr>
        <w:t>:</w:t>
      </w:r>
    </w:p>
    <w:p w:rsidR="000A028F" w:rsidRPr="000A028F" w:rsidRDefault="000A028F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proofErr w:type="spellStart"/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>MainMethod</w:t>
      </w:r>
      <w:proofErr w:type="spellEnd"/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>Begin</w:t>
      </w: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ab/>
        <w:t xml:space="preserve">A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Value entered in </w:t>
      </w:r>
      <w:proofErr w:type="spellStart"/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textboxA</w:t>
      </w:r>
      <w:proofErr w:type="spellEnd"/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ab/>
        <w:t xml:space="preserve">B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Value entered in </w:t>
      </w:r>
      <w:proofErr w:type="spellStart"/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textboxB</w:t>
      </w:r>
      <w:proofErr w:type="spellEnd"/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ab/>
        <w:t xml:space="preserve">C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Value entered in </w:t>
      </w:r>
      <w:proofErr w:type="spellStart"/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textboxC</w:t>
      </w:r>
      <w:proofErr w:type="spellEnd"/>
    </w:p>
    <w:p w:rsidR="00D835CA" w:rsidRPr="00D835CA" w:rsidRDefault="00D835CA" w:rsidP="00D835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ab/>
        <w:t xml:space="preserve">D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A + B</w:t>
      </w: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ab/>
        <w:t xml:space="preserve">Display 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D</w:t>
      </w:r>
    </w:p>
    <w:p w:rsidR="00D835CA" w:rsidRPr="00D835CA" w:rsidRDefault="00D835CA" w:rsidP="00D835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ab/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E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B + C</w:t>
      </w: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ab/>
      </w: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 xml:space="preserve">Display 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E</w:t>
      </w:r>
    </w:p>
    <w:p w:rsidR="00D835CA" w:rsidRPr="00D835CA" w:rsidRDefault="00D835CA" w:rsidP="00D835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ab/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F </w:t>
      </w:r>
      <w:r w:rsidRPr="00D835CA">
        <w:rPr>
          <w:rFonts w:ascii="Courier New" w:eastAsia="Times New Roman" w:hAnsi="Courier New" w:cs="Courier New"/>
          <w:color w:val="000000"/>
          <w:sz w:val="28"/>
          <w:szCs w:val="28"/>
          <w:lang w:eastAsia="en-AU"/>
        </w:rPr>
        <w:t>←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 xml:space="preserve"> E * D</w:t>
      </w: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ab/>
        <w:t xml:space="preserve">Display </w:t>
      </w:r>
      <w:r w:rsidRPr="00D835CA">
        <w:rPr>
          <w:rFonts w:ascii="Courier New" w:eastAsia="Times New Roman" w:hAnsi="Courier New" w:cs="Courier New"/>
          <w:color w:val="000000"/>
          <w:sz w:val="24"/>
          <w:szCs w:val="24"/>
          <w:lang w:eastAsia="en-AU"/>
        </w:rPr>
        <w:t>F</w:t>
      </w: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>End</w:t>
      </w:r>
    </w:p>
    <w:p w:rsidR="00D835CA" w:rsidRPr="00D835CA" w:rsidRDefault="00D835CA" w:rsidP="00D835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Default="00D835CA" w:rsidP="00D835CA">
      <w:pPr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AU"/>
        </w:rPr>
      </w:pPr>
      <w:r w:rsidRPr="000A028F">
        <w:rPr>
          <w:rFonts w:ascii="Arial" w:eastAsia="Times New Roman" w:hAnsi="Arial" w:cs="Arial"/>
          <w:b/>
          <w:bCs/>
          <w:color w:val="000000"/>
          <w:sz w:val="24"/>
          <w:szCs w:val="24"/>
          <w:u w:val="single"/>
          <w:lang w:eastAsia="en-AU"/>
        </w:rPr>
        <w:t>Data Dictionary:</w:t>
      </w:r>
    </w:p>
    <w:p w:rsidR="000A028F" w:rsidRPr="000A028F" w:rsidRDefault="000A028F" w:rsidP="00D835CA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9"/>
        <w:gridCol w:w="3562"/>
        <w:gridCol w:w="1268"/>
        <w:gridCol w:w="657"/>
        <w:gridCol w:w="1987"/>
      </w:tblGrid>
      <w:tr w:rsidR="00D835CA" w:rsidRPr="00D835CA" w:rsidTr="00D835CA">
        <w:trPr>
          <w:trHeight w:val="3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Purpo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Data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Siz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b/>
                <w:bCs/>
                <w:color w:val="000000"/>
                <w:lang w:eastAsia="en-AU"/>
              </w:rPr>
              <w:t>Example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FirstNam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ores the First name of the custom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rella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SurNam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Stores the </w:t>
            </w: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ur</w:t>
            </w:r>
            <w:proofErr w:type="spellEnd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name of the custom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orad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Ag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ores the age of the custom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teg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8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DOB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ores the customer’s date of birt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1/01/2000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MobNum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ores the customer’s mobile numb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teg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452369921</w:t>
            </w:r>
          </w:p>
        </w:tc>
      </w:tr>
      <w:tr w:rsidR="00D835CA" w:rsidRPr="00D835CA" w:rsidTr="00D835CA">
        <w:trPr>
          <w:trHeight w:val="6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spellStart"/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vEmai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ores the customer’s email addres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835CA" w:rsidRPr="00D835CA" w:rsidRDefault="00D835CA" w:rsidP="00D835C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835C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Marella@gmail.com</w:t>
            </w:r>
          </w:p>
        </w:tc>
      </w:tr>
    </w:tbl>
    <w:p w:rsidR="00D835CA" w:rsidRPr="00D835CA" w:rsidRDefault="00D835CA" w:rsidP="00D835C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D835CA" w:rsidRPr="00D835CA" w:rsidRDefault="00D835CA" w:rsidP="00D835C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835CA">
        <w:rPr>
          <w:rFonts w:ascii="Courier New" w:eastAsia="Times New Roman" w:hAnsi="Courier New" w:cs="Courier New"/>
          <w:b/>
          <w:bCs/>
          <w:color w:val="000000"/>
          <w:sz w:val="24"/>
          <w:szCs w:val="24"/>
          <w:lang w:eastAsia="en-AU"/>
        </w:rPr>
        <w:tab/>
      </w:r>
    </w:p>
    <w:p w:rsidR="00221828" w:rsidRDefault="00221828"/>
    <w:p w:rsidR="000A028F" w:rsidRDefault="000A028F">
      <w:pPr>
        <w:rPr>
          <w:b/>
          <w:bCs/>
          <w:sz w:val="28"/>
          <w:szCs w:val="28"/>
          <w:u w:val="single"/>
        </w:rPr>
      </w:pPr>
      <w:r w:rsidRPr="000A028F">
        <w:rPr>
          <w:b/>
          <w:bCs/>
          <w:sz w:val="28"/>
          <w:szCs w:val="28"/>
          <w:u w:val="single"/>
        </w:rPr>
        <w:lastRenderedPageBreak/>
        <w:t>Mock-Up</w:t>
      </w:r>
      <w:r>
        <w:rPr>
          <w:b/>
          <w:bCs/>
          <w:sz w:val="28"/>
          <w:szCs w:val="28"/>
          <w:u w:val="single"/>
        </w:rPr>
        <w:t>:</w:t>
      </w:r>
    </w:p>
    <w:p w:rsidR="000A028F" w:rsidRDefault="000A028F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  <w:lang w:eastAsia="en-AU"/>
        </w:rPr>
        <w:drawing>
          <wp:inline distT="0" distB="0" distL="0" distR="0">
            <wp:extent cx="5731510" cy="42989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ck-up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028F" w:rsidRDefault="000A028F">
      <w:pPr>
        <w:rPr>
          <w:b/>
          <w:bCs/>
          <w:sz w:val="28"/>
          <w:szCs w:val="28"/>
          <w:u w:val="single"/>
        </w:rPr>
      </w:pPr>
    </w:p>
    <w:p w:rsidR="000A028F" w:rsidRDefault="00DB00F3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Object Descriptions</w:t>
      </w:r>
      <w:r w:rsidR="000A028F">
        <w:rPr>
          <w:b/>
          <w:bCs/>
          <w:sz w:val="28"/>
          <w:szCs w:val="28"/>
          <w:u w:val="single"/>
        </w:rPr>
        <w:t>:</w:t>
      </w:r>
    </w:p>
    <w:p w:rsidR="00DB00F3" w:rsidRDefault="009F581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CONTROL: </w:t>
      </w:r>
      <w:proofErr w:type="spellStart"/>
      <w:r>
        <w:rPr>
          <w:rFonts w:ascii="Courier New" w:hAnsi="Courier New" w:cs="Courier New"/>
          <w:b/>
          <w:bCs/>
          <w:sz w:val="28"/>
          <w:szCs w:val="28"/>
        </w:rPr>
        <w:t>RATBtn</w:t>
      </w:r>
      <w:proofErr w:type="spellEnd"/>
    </w:p>
    <w:p w:rsidR="009F581C" w:rsidRDefault="009F581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>PROPERTIES</w:t>
      </w:r>
    </w:p>
    <w:p w:rsidR="009F581C" w:rsidRDefault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Type: Button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Purpose: Allow user to calculate the right-angle triangle’s perimeter and area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Width</w:t>
      </w:r>
      <w:proofErr w:type="gramStart"/>
      <w:r>
        <w:rPr>
          <w:rFonts w:ascii="Courier New" w:hAnsi="Courier New" w:cs="Courier New"/>
          <w:sz w:val="28"/>
          <w:szCs w:val="28"/>
        </w:rPr>
        <w:t>:?</w:t>
      </w:r>
      <w:proofErr w:type="gramEnd"/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Text: Right-angle Triangle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Font: Microsoft </w:t>
      </w:r>
      <w:proofErr w:type="gramStart"/>
      <w:r>
        <w:rPr>
          <w:rFonts w:ascii="Courier New" w:hAnsi="Courier New" w:cs="Courier New"/>
          <w:sz w:val="28"/>
          <w:szCs w:val="28"/>
        </w:rPr>
        <w:t>Sans</w:t>
      </w:r>
      <w:proofErr w:type="gramEnd"/>
      <w:r>
        <w:rPr>
          <w:rFonts w:ascii="Courier New" w:hAnsi="Courier New" w:cs="Courier New"/>
          <w:sz w:val="28"/>
          <w:szCs w:val="28"/>
        </w:rPr>
        <w:t xml:space="preserve"> Serif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Justification: Centre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Visible: Yes</w:t>
      </w:r>
    </w:p>
    <w:p w:rsid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Font Colour: Black</w:t>
      </w:r>
    </w:p>
    <w:p w:rsidR="009F581C" w:rsidRDefault="009F581C" w:rsidP="009F581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lastRenderedPageBreak/>
        <w:t>Methods</w:t>
      </w:r>
    </w:p>
    <w:p w:rsidR="009F581C" w:rsidRPr="009F581C" w:rsidRDefault="009F581C" w:rsidP="009F581C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None</w:t>
      </w:r>
      <w:bookmarkStart w:id="0" w:name="_GoBack"/>
      <w:bookmarkEnd w:id="0"/>
    </w:p>
    <w:p w:rsidR="009F581C" w:rsidRPr="009F581C" w:rsidRDefault="009F581C" w:rsidP="009F581C">
      <w:pPr>
        <w:rPr>
          <w:rFonts w:ascii="Courier New" w:hAnsi="Courier New" w:cs="Courier New"/>
          <w:sz w:val="28"/>
          <w:szCs w:val="28"/>
        </w:rPr>
      </w:pPr>
    </w:p>
    <w:p w:rsidR="000A028F" w:rsidRPr="000A028F" w:rsidRDefault="000A028F">
      <w:pPr>
        <w:rPr>
          <w:rFonts w:ascii="Courier New" w:hAnsi="Courier New" w:cs="Courier New"/>
          <w:sz w:val="28"/>
          <w:szCs w:val="28"/>
        </w:rPr>
      </w:pPr>
    </w:p>
    <w:p w:rsidR="000A028F" w:rsidRPr="000A028F" w:rsidRDefault="000A028F">
      <w:pPr>
        <w:rPr>
          <w:b/>
          <w:bCs/>
          <w:sz w:val="28"/>
          <w:szCs w:val="28"/>
          <w:u w:val="single"/>
        </w:rPr>
      </w:pPr>
    </w:p>
    <w:sectPr w:rsidR="000A028F" w:rsidRPr="000A028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DQ3NTczt7A0MzNW0lEKTi0uzszPAykwrgUAhSbEwywAAAA="/>
  </w:docVars>
  <w:rsids>
    <w:rsidRoot w:val="008412BC"/>
    <w:rsid w:val="000905E5"/>
    <w:rsid w:val="000A028F"/>
    <w:rsid w:val="00221828"/>
    <w:rsid w:val="008412BC"/>
    <w:rsid w:val="009D740A"/>
    <w:rsid w:val="009F581C"/>
    <w:rsid w:val="00D835CA"/>
    <w:rsid w:val="00DB0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5ADC55-D9AD-47C8-9AFD-23771171C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35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D83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3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058939">
          <w:marLeft w:val="-4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6</cp:revision>
  <dcterms:created xsi:type="dcterms:W3CDTF">2018-08-15T13:02:00Z</dcterms:created>
  <dcterms:modified xsi:type="dcterms:W3CDTF">2018-08-20T11:38:00Z</dcterms:modified>
</cp:coreProperties>
</file>